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674FC" w14:textId="26AA4A2B" w:rsidR="008F526F" w:rsidRDefault="008A356B" w:rsidP="008A356B">
      <w:pPr>
        <w:jc w:val="center"/>
      </w:pPr>
      <w:r>
        <w:t>Lecture note</w:t>
      </w:r>
    </w:p>
    <w:p w14:paraId="6DEC1E9F" w14:textId="165FB326" w:rsidR="008A356B" w:rsidRDefault="008A356B" w:rsidP="008A356B">
      <w:pPr>
        <w:jc w:val="center"/>
      </w:pPr>
    </w:p>
    <w:p w14:paraId="7068762B" w14:textId="783A155B" w:rsidR="008A356B" w:rsidRDefault="00FA6D29" w:rsidP="008A356B">
      <w:pPr>
        <w:rPr>
          <w:b/>
          <w:bCs/>
        </w:rPr>
      </w:pPr>
      <w:r w:rsidRPr="00FA6D29">
        <w:rPr>
          <w:b/>
          <w:bCs/>
        </w:rPr>
        <w:t>8/30</w:t>
      </w:r>
      <w:r>
        <w:rPr>
          <w:b/>
          <w:bCs/>
        </w:rPr>
        <w:t xml:space="preserve"> Tuesday</w:t>
      </w:r>
    </w:p>
    <w:p w14:paraId="67523533" w14:textId="753336CD" w:rsidR="00FA6D29" w:rsidRDefault="006F010E" w:rsidP="00FA6D29">
      <w:pPr>
        <w:pStyle w:val="ListParagraph"/>
        <w:numPr>
          <w:ilvl w:val="0"/>
          <w:numId w:val="3"/>
        </w:numPr>
        <w:ind w:left="360"/>
      </w:pPr>
      <w:r>
        <w:t xml:space="preserve">UNICODE is for </w:t>
      </w:r>
      <w:proofErr w:type="spellStart"/>
      <w:r>
        <w:t>non English</w:t>
      </w:r>
      <w:proofErr w:type="spellEnd"/>
      <w:r>
        <w:t xml:space="preserve"> scripts</w:t>
      </w:r>
    </w:p>
    <w:p w14:paraId="48CA4D3C" w14:textId="55DB8CEA" w:rsidR="006F010E" w:rsidRDefault="00BE4234" w:rsidP="00FA6D29">
      <w:pPr>
        <w:pStyle w:val="ListParagraph"/>
        <w:numPr>
          <w:ilvl w:val="0"/>
          <w:numId w:val="3"/>
        </w:numPr>
        <w:ind w:left="360"/>
      </w:pPr>
      <w:r>
        <w:t>Type change function – int() it can capture anything you enter</w:t>
      </w:r>
    </w:p>
    <w:p w14:paraId="62B9DAC7" w14:textId="725ABB2A" w:rsidR="00BE4234" w:rsidRDefault="00BE4234" w:rsidP="00FA6D29">
      <w:pPr>
        <w:pStyle w:val="ListParagraph"/>
        <w:numPr>
          <w:ilvl w:val="0"/>
          <w:numId w:val="3"/>
        </w:numPr>
        <w:ind w:left="360"/>
      </w:pPr>
      <w:r>
        <w:t>String</w:t>
      </w:r>
    </w:p>
    <w:p w14:paraId="1DCB306C" w14:textId="28266805" w:rsidR="00BE4234" w:rsidRDefault="00BE4234" w:rsidP="00BE4234">
      <w:pPr>
        <w:pStyle w:val="ListParagraph"/>
        <w:numPr>
          <w:ilvl w:val="0"/>
          <w:numId w:val="4"/>
        </w:numPr>
      </w:pPr>
      <w:r>
        <w:t>Non scalar. We can look into the scalar which makes it different from atomic</w:t>
      </w:r>
    </w:p>
    <w:p w14:paraId="647147CE" w14:textId="419E16A3" w:rsidR="00BE4234" w:rsidRDefault="00BE4234" w:rsidP="00BE4234">
      <w:pPr>
        <w:pStyle w:val="ListParagraph"/>
        <w:numPr>
          <w:ilvl w:val="0"/>
          <w:numId w:val="4"/>
        </w:numPr>
      </w:pPr>
      <w:r>
        <w:t>Text data is full of string</w:t>
      </w:r>
    </w:p>
    <w:p w14:paraId="767FA176" w14:textId="5E546470" w:rsidR="00E61616" w:rsidRDefault="00BE4234" w:rsidP="00E61616">
      <w:pPr>
        <w:pStyle w:val="ListParagraph"/>
        <w:numPr>
          <w:ilvl w:val="0"/>
          <w:numId w:val="4"/>
        </w:numPr>
      </w:pPr>
      <w:r>
        <w:t>We don’t need to know every data type. Choose the one you prefer the most.</w:t>
      </w:r>
    </w:p>
    <w:p w14:paraId="546317C1" w14:textId="423DC788" w:rsidR="00BE4234" w:rsidRDefault="00BE4234" w:rsidP="00BE4234">
      <w:pPr>
        <w:pStyle w:val="ListParagraph"/>
        <w:numPr>
          <w:ilvl w:val="0"/>
          <w:numId w:val="3"/>
        </w:numPr>
        <w:ind w:left="360"/>
      </w:pPr>
      <w:r>
        <w:t>Strategies of handling string</w:t>
      </w:r>
    </w:p>
    <w:p w14:paraId="571C8139" w14:textId="0454579A" w:rsidR="00BE4234" w:rsidRDefault="00754990" w:rsidP="00BE4234">
      <w:pPr>
        <w:pStyle w:val="ListParagraph"/>
        <w:numPr>
          <w:ilvl w:val="0"/>
          <w:numId w:val="5"/>
        </w:numPr>
      </w:pPr>
      <w:r>
        <w:t xml:space="preserve">String </w:t>
      </w:r>
      <w:r w:rsidR="00E61616">
        <w:t>is always</w:t>
      </w:r>
      <w:r>
        <w:t xml:space="preserve"> in “”</w:t>
      </w:r>
    </w:p>
    <w:p w14:paraId="348DBCE9" w14:textId="3F401FFF" w:rsidR="00754990" w:rsidRDefault="00754990" w:rsidP="00BE4234">
      <w:pPr>
        <w:pStyle w:val="ListParagraph"/>
        <w:numPr>
          <w:ilvl w:val="0"/>
          <w:numId w:val="5"/>
        </w:numPr>
      </w:pPr>
      <w:r>
        <w:t>Direct approach – use the function – print</w:t>
      </w:r>
    </w:p>
    <w:p w14:paraId="1A18502E" w14:textId="1A8D3689" w:rsidR="00754990" w:rsidRDefault="00754990" w:rsidP="00754990">
      <w:pPr>
        <w:pStyle w:val="ListParagraph"/>
        <w:numPr>
          <w:ilvl w:val="0"/>
          <w:numId w:val="6"/>
        </w:numPr>
      </w:pPr>
      <w:r>
        <w:t>+ or – can be used</w:t>
      </w:r>
    </w:p>
    <w:p w14:paraId="3A95B83B" w14:textId="5F50E3AE" w:rsidR="00754990" w:rsidRDefault="00F73C7E" w:rsidP="00BE4234">
      <w:pPr>
        <w:pStyle w:val="ListParagraph"/>
        <w:numPr>
          <w:ilvl w:val="0"/>
          <w:numId w:val="5"/>
        </w:numPr>
      </w:pPr>
      <w:r>
        <w:t>Referencing – {}</w:t>
      </w:r>
    </w:p>
    <w:p w14:paraId="495DD098" w14:textId="0E0E35A0" w:rsidR="00BE4234" w:rsidRDefault="00C3592B" w:rsidP="00BE4234">
      <w:pPr>
        <w:pStyle w:val="ListParagraph"/>
        <w:numPr>
          <w:ilvl w:val="0"/>
          <w:numId w:val="3"/>
        </w:numPr>
        <w:ind w:left="360"/>
      </w:pPr>
      <w:r>
        <w:t xml:space="preserve">Multiple line </w:t>
      </w:r>
    </w:p>
    <w:p w14:paraId="522BFDF6" w14:textId="51BF0DF5" w:rsidR="00C3592B" w:rsidRDefault="00C3592B" w:rsidP="00C3592B">
      <w:pPr>
        <w:pStyle w:val="ListParagraph"/>
        <w:numPr>
          <w:ilvl w:val="0"/>
          <w:numId w:val="7"/>
        </w:numPr>
      </w:pPr>
      <w:r>
        <w:t>\n indicates a new line</w:t>
      </w:r>
    </w:p>
    <w:p w14:paraId="29875E0A" w14:textId="48259249" w:rsidR="00C3592B" w:rsidRDefault="00C3592B" w:rsidP="00C3592B">
      <w:pPr>
        <w:pStyle w:val="ListParagraph"/>
        <w:numPr>
          <w:ilvl w:val="0"/>
          <w:numId w:val="7"/>
        </w:numPr>
      </w:pPr>
      <w:r>
        <w:t xml:space="preserve">Print is different from </w:t>
      </w:r>
      <w:proofErr w:type="gramStart"/>
      <w:r>
        <w:t>typing directly</w:t>
      </w:r>
      <w:proofErr w:type="gramEnd"/>
      <w:r>
        <w:t xml:space="preserve"> the name</w:t>
      </w:r>
    </w:p>
    <w:p w14:paraId="6469C5E5" w14:textId="586B3442" w:rsidR="00D60851" w:rsidRDefault="00D60851" w:rsidP="00C3592B">
      <w:pPr>
        <w:pStyle w:val="ListParagraph"/>
        <w:numPr>
          <w:ilvl w:val="0"/>
          <w:numId w:val="7"/>
        </w:numPr>
      </w:pPr>
      <w:r>
        <w:t xml:space="preserve">Range (1,11) – </w:t>
      </w:r>
      <w:r w:rsidR="00C8499E">
        <w:t>you stop just before 11</w:t>
      </w:r>
    </w:p>
    <w:p w14:paraId="068FE4F6" w14:textId="6BDF099B" w:rsidR="00156573" w:rsidRDefault="00156573" w:rsidP="00156573">
      <w:pPr>
        <w:pStyle w:val="ListParagraph"/>
        <w:numPr>
          <w:ilvl w:val="0"/>
          <w:numId w:val="3"/>
        </w:numPr>
        <w:ind w:left="360"/>
      </w:pPr>
      <w:proofErr w:type="spellStart"/>
      <w:r>
        <w:t>Stl</w:t>
      </w:r>
      <w:proofErr w:type="spellEnd"/>
      <w:r>
        <w:t xml:space="preserve"> – without a new line. These are long one sentences</w:t>
      </w:r>
    </w:p>
    <w:p w14:paraId="60C20387" w14:textId="65EACD57" w:rsidR="00C3592B" w:rsidRDefault="004324D3" w:rsidP="00BE4234">
      <w:pPr>
        <w:pStyle w:val="ListParagraph"/>
        <w:numPr>
          <w:ilvl w:val="0"/>
          <w:numId w:val="3"/>
        </w:numPr>
        <w:ind w:left="360"/>
      </w:pPr>
      <w:r>
        <w:t>Slice – index[3:4] – Report from 3 and end at 4</w:t>
      </w:r>
    </w:p>
    <w:p w14:paraId="7BD46EF3" w14:textId="064C638F" w:rsidR="0001423A" w:rsidRDefault="0001423A" w:rsidP="0001423A">
      <w:pPr>
        <w:pStyle w:val="ListParagraph"/>
        <w:numPr>
          <w:ilvl w:val="0"/>
          <w:numId w:val="8"/>
        </w:numPr>
      </w:pPr>
      <w:r w:rsidRPr="0001423A">
        <w:t>s[3:8:2]</w:t>
      </w:r>
      <w:r>
        <w:t xml:space="preserve"> – from 3 to 8 with 2 step each – 3, 5 , 7</w:t>
      </w:r>
    </w:p>
    <w:p w14:paraId="3B9424B7" w14:textId="347E7A68" w:rsidR="0001423A" w:rsidRDefault="0001423A" w:rsidP="0001423A">
      <w:pPr>
        <w:pStyle w:val="ListParagraph"/>
        <w:numPr>
          <w:ilvl w:val="0"/>
          <w:numId w:val="8"/>
        </w:numPr>
      </w:pPr>
      <w:r>
        <w:t>s</w:t>
      </w:r>
      <w:proofErr w:type="gramStart"/>
      <w:r>
        <w:t>[::</w:t>
      </w:r>
      <w:proofErr w:type="gramEnd"/>
      <w:r>
        <w:t>2] – from 0 to the end with 2 step each – 0, 2 , 4</w:t>
      </w:r>
    </w:p>
    <w:p w14:paraId="2B7295D5" w14:textId="33B65573" w:rsidR="0001423A" w:rsidRDefault="0001423A" w:rsidP="00BE4234">
      <w:pPr>
        <w:pStyle w:val="ListParagraph"/>
        <w:numPr>
          <w:ilvl w:val="0"/>
          <w:numId w:val="3"/>
        </w:numPr>
        <w:ind w:left="360"/>
      </w:pPr>
      <w:r>
        <w:t>capitalize – capitalize the just first word in a sequence</w:t>
      </w:r>
    </w:p>
    <w:p w14:paraId="74F8E634" w14:textId="0DC80D8D" w:rsidR="00C8499E" w:rsidRDefault="00C8499E" w:rsidP="00BE4234">
      <w:pPr>
        <w:pStyle w:val="ListParagraph"/>
        <w:numPr>
          <w:ilvl w:val="0"/>
          <w:numId w:val="3"/>
        </w:numPr>
        <w:ind w:left="360"/>
      </w:pPr>
      <w:proofErr w:type="spellStart"/>
      <w:r>
        <w:t>swapcase</w:t>
      </w:r>
      <w:proofErr w:type="spellEnd"/>
      <w:r>
        <w:t xml:space="preserve"> – make all larger</w:t>
      </w:r>
    </w:p>
    <w:p w14:paraId="2E487775" w14:textId="05FF719D" w:rsidR="00C8499E" w:rsidRPr="00FA6D29" w:rsidRDefault="00C8499E" w:rsidP="00BE4234">
      <w:pPr>
        <w:pStyle w:val="ListParagraph"/>
        <w:numPr>
          <w:ilvl w:val="0"/>
          <w:numId w:val="3"/>
        </w:numPr>
        <w:ind w:left="360"/>
      </w:pPr>
      <w:proofErr w:type="spellStart"/>
      <w:r>
        <w:t>casefold</w:t>
      </w:r>
      <w:proofErr w:type="spellEnd"/>
      <w:r>
        <w:t xml:space="preserve"> – opposite to capitalize</w:t>
      </w:r>
    </w:p>
    <w:p w14:paraId="19C736A5" w14:textId="4DD2D097" w:rsidR="00FA6D29" w:rsidRDefault="00C8499E" w:rsidP="00C8499E">
      <w:pPr>
        <w:pStyle w:val="ListParagraph"/>
        <w:numPr>
          <w:ilvl w:val="0"/>
          <w:numId w:val="3"/>
        </w:numPr>
        <w:ind w:left="360"/>
        <w:rPr>
          <w:lang w:eastAsia="ko-KR"/>
        </w:rPr>
      </w:pPr>
      <w:r>
        <w:rPr>
          <w:lang w:eastAsia="ko-KR"/>
        </w:rPr>
        <w:lastRenderedPageBreak/>
        <w:t>count</w:t>
      </w:r>
    </w:p>
    <w:p w14:paraId="2B99157C" w14:textId="030738EC" w:rsidR="00765CAB" w:rsidRDefault="00765CAB" w:rsidP="00C8499E">
      <w:pPr>
        <w:pStyle w:val="ListParagraph"/>
        <w:numPr>
          <w:ilvl w:val="0"/>
          <w:numId w:val="3"/>
        </w:numPr>
        <w:ind w:left="360"/>
        <w:rPr>
          <w:lang w:eastAsia="ko-KR"/>
        </w:rPr>
      </w:pPr>
      <w:r>
        <w:rPr>
          <w:lang w:eastAsia="ko-KR"/>
        </w:rPr>
        <w:t>find – Find the lowest index for the word you put in the parentheses</w:t>
      </w:r>
    </w:p>
    <w:p w14:paraId="471F793F" w14:textId="690EF0B0" w:rsidR="00765CAB" w:rsidRDefault="00765CAB" w:rsidP="00765CAB">
      <w:pPr>
        <w:pStyle w:val="ListParagraph"/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>If it gives a negative value, it indicates it cannot find the word</w:t>
      </w:r>
    </w:p>
    <w:p w14:paraId="7D348D5D" w14:textId="2632D80C" w:rsidR="00765CAB" w:rsidRDefault="00765CAB" w:rsidP="00765CAB">
      <w:pPr>
        <w:pStyle w:val="ListParagraph"/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>We can do the same thing with using index</w:t>
      </w:r>
    </w:p>
    <w:p w14:paraId="07970FE4" w14:textId="73610DC6" w:rsidR="00765CAB" w:rsidRDefault="00765CAB" w:rsidP="00765CAB">
      <w:pPr>
        <w:pStyle w:val="ListParagraph"/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 xml:space="preserve">Giving the largest value of index - </w:t>
      </w:r>
      <w:proofErr w:type="spellStart"/>
      <w:r>
        <w:rPr>
          <w:lang w:eastAsia="ko-KR"/>
        </w:rPr>
        <w:t>rfind</w:t>
      </w:r>
      <w:r w:rsidR="00501D19">
        <w:rPr>
          <w:lang w:eastAsia="ko-KR"/>
        </w:rPr>
        <w:t>t</w:t>
      </w:r>
      <w:proofErr w:type="spellEnd"/>
    </w:p>
    <w:p w14:paraId="11303FAB" w14:textId="65DC2216" w:rsidR="00765CAB" w:rsidRDefault="00501D19" w:rsidP="00C8499E">
      <w:pPr>
        <w:pStyle w:val="ListParagraph"/>
        <w:numPr>
          <w:ilvl w:val="0"/>
          <w:numId w:val="3"/>
        </w:numPr>
        <w:ind w:left="360"/>
        <w:rPr>
          <w:lang w:eastAsia="ko-KR"/>
        </w:rPr>
      </w:pPr>
      <w:r>
        <w:rPr>
          <w:lang w:eastAsia="ko-KR"/>
        </w:rPr>
        <w:t>As a programmer, it would be good to expect what kind of error would appear</w:t>
      </w:r>
      <w:r w:rsidR="0086200A">
        <w:rPr>
          <w:lang w:eastAsia="ko-KR"/>
        </w:rPr>
        <w:t xml:space="preserve"> and make a code to report which kind of error is appearing</w:t>
      </w:r>
    </w:p>
    <w:p w14:paraId="49148EE4" w14:textId="17B8AE00" w:rsidR="0086200A" w:rsidRDefault="0086200A" w:rsidP="00C8499E">
      <w:pPr>
        <w:pStyle w:val="ListParagraph"/>
        <w:numPr>
          <w:ilvl w:val="0"/>
          <w:numId w:val="3"/>
        </w:numPr>
        <w:ind w:left="360"/>
        <w:rPr>
          <w:lang w:eastAsia="ko-KR"/>
        </w:rPr>
      </w:pPr>
      <w:r>
        <w:rPr>
          <w:lang w:eastAsia="ko-KR"/>
        </w:rPr>
        <w:t>Strip – eliminate unnecessary space</w:t>
      </w:r>
    </w:p>
    <w:p w14:paraId="22F7FFF5" w14:textId="446F237F" w:rsidR="0010076F" w:rsidRDefault="0010076F" w:rsidP="0010076F">
      <w:pPr>
        <w:rPr>
          <w:rFonts w:hint="eastAsia"/>
          <w:lang w:eastAsia="ko-KR"/>
        </w:rPr>
      </w:pPr>
    </w:p>
    <w:p w14:paraId="76B19F57" w14:textId="48E6E35F" w:rsidR="0010076F" w:rsidRPr="0010076F" w:rsidRDefault="0010076F" w:rsidP="0010076F">
      <w:pPr>
        <w:pStyle w:val="ListParagraph"/>
        <w:ind w:left="0"/>
        <w:rPr>
          <w:b/>
          <w:bCs/>
          <w:lang w:eastAsia="ko-KR"/>
        </w:rPr>
      </w:pPr>
      <w:r w:rsidRPr="0010076F">
        <w:rPr>
          <w:b/>
          <w:bCs/>
          <w:lang w:eastAsia="ko-KR"/>
        </w:rPr>
        <w:t>Sep 1</w:t>
      </w:r>
      <w:r w:rsidRPr="0010076F">
        <w:rPr>
          <w:b/>
          <w:bCs/>
          <w:vertAlign w:val="superscript"/>
          <w:lang w:eastAsia="ko-KR"/>
        </w:rPr>
        <w:t>st</w:t>
      </w:r>
      <w:r w:rsidRPr="0010076F">
        <w:rPr>
          <w:b/>
          <w:bCs/>
          <w:lang w:eastAsia="ko-KR"/>
        </w:rPr>
        <w:t>, Thursday</w:t>
      </w:r>
    </w:p>
    <w:p w14:paraId="5CAD93A5" w14:textId="0A379F65" w:rsidR="0010076F" w:rsidRDefault="0010076F" w:rsidP="0010076F">
      <w:pPr>
        <w:pStyle w:val="ListParagraph"/>
        <w:numPr>
          <w:ilvl w:val="0"/>
          <w:numId w:val="3"/>
        </w:numPr>
        <w:ind w:left="360"/>
        <w:rPr>
          <w:lang w:eastAsia="ko-KR"/>
        </w:rPr>
      </w:pPr>
    </w:p>
    <w:sectPr w:rsidR="0010076F" w:rsidSect="00D66E1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DE0A59"/>
    <w:multiLevelType w:val="hybridMultilevel"/>
    <w:tmpl w:val="0D2A6522"/>
    <w:lvl w:ilvl="0" w:tplc="A80428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A84EA0"/>
    <w:multiLevelType w:val="hybridMultilevel"/>
    <w:tmpl w:val="C45A55C0"/>
    <w:lvl w:ilvl="0" w:tplc="6172D4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174794"/>
    <w:multiLevelType w:val="hybridMultilevel"/>
    <w:tmpl w:val="A5E4CF7C"/>
    <w:lvl w:ilvl="0" w:tplc="933CD5D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BB50D1"/>
    <w:multiLevelType w:val="hybridMultilevel"/>
    <w:tmpl w:val="303E46DA"/>
    <w:lvl w:ilvl="0" w:tplc="B308C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2048EE"/>
    <w:multiLevelType w:val="hybridMultilevel"/>
    <w:tmpl w:val="0FC2FA62"/>
    <w:lvl w:ilvl="0" w:tplc="C764E37C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F886D3A"/>
    <w:multiLevelType w:val="hybridMultilevel"/>
    <w:tmpl w:val="1ECA99A0"/>
    <w:lvl w:ilvl="0" w:tplc="D8B085B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AB5DFF"/>
    <w:multiLevelType w:val="hybridMultilevel"/>
    <w:tmpl w:val="8662BE36"/>
    <w:lvl w:ilvl="0" w:tplc="A7143C0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D2457D"/>
    <w:multiLevelType w:val="hybridMultilevel"/>
    <w:tmpl w:val="F95E35B4"/>
    <w:lvl w:ilvl="0" w:tplc="D8F481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B1B7E3C"/>
    <w:multiLevelType w:val="multilevel"/>
    <w:tmpl w:val="374E1A32"/>
    <w:lvl w:ilvl="0">
      <w:start w:val="1"/>
      <w:numFmt w:val="decimal"/>
      <w:pStyle w:val="EndnoteTex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8534289">
    <w:abstractNumId w:val="4"/>
  </w:num>
  <w:num w:numId="2" w16cid:durableId="1681665906">
    <w:abstractNumId w:val="8"/>
  </w:num>
  <w:num w:numId="3" w16cid:durableId="30304785">
    <w:abstractNumId w:val="2"/>
  </w:num>
  <w:num w:numId="4" w16cid:durableId="309212982">
    <w:abstractNumId w:val="0"/>
  </w:num>
  <w:num w:numId="5" w16cid:durableId="1381320806">
    <w:abstractNumId w:val="1"/>
  </w:num>
  <w:num w:numId="6" w16cid:durableId="1160845989">
    <w:abstractNumId w:val="7"/>
  </w:num>
  <w:num w:numId="7" w16cid:durableId="2111075104">
    <w:abstractNumId w:val="3"/>
  </w:num>
  <w:num w:numId="8" w16cid:durableId="2012835529">
    <w:abstractNumId w:val="5"/>
  </w:num>
  <w:num w:numId="9" w16cid:durableId="19358230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bY0NDKyMLAwNbBQ0lEKTi0uzszPAykwqgUAtFwYViwAAAA="/>
  </w:docVars>
  <w:rsids>
    <w:rsidRoot w:val="008A356B"/>
    <w:rsid w:val="0001423A"/>
    <w:rsid w:val="0010076F"/>
    <w:rsid w:val="00116CE5"/>
    <w:rsid w:val="00156573"/>
    <w:rsid w:val="00293832"/>
    <w:rsid w:val="004324D3"/>
    <w:rsid w:val="00501D19"/>
    <w:rsid w:val="00503A0C"/>
    <w:rsid w:val="006F010E"/>
    <w:rsid w:val="00754990"/>
    <w:rsid w:val="00765CAB"/>
    <w:rsid w:val="0086200A"/>
    <w:rsid w:val="008A356B"/>
    <w:rsid w:val="008F526F"/>
    <w:rsid w:val="00BE4234"/>
    <w:rsid w:val="00C3592B"/>
    <w:rsid w:val="00C8499E"/>
    <w:rsid w:val="00D60851"/>
    <w:rsid w:val="00D66E13"/>
    <w:rsid w:val="00E61616"/>
    <w:rsid w:val="00F73C7E"/>
    <w:rsid w:val="00FA6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2A496"/>
  <w15:chartTrackingRefBased/>
  <w15:docId w15:val="{AD379184-387F-4239-B533-7A72B7B4D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autoRedefine/>
    <w:uiPriority w:val="99"/>
    <w:semiHidden/>
    <w:unhideWhenUsed/>
    <w:rsid w:val="00116CE5"/>
    <w:pPr>
      <w:numPr>
        <w:numId w:val="2"/>
      </w:numPr>
      <w:ind w:left="1440" w:hanging="36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16CE5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A6D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2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i jeongho</dc:creator>
  <cp:keywords/>
  <dc:description/>
  <cp:lastModifiedBy>choi jeongho</cp:lastModifiedBy>
  <cp:revision>4</cp:revision>
  <dcterms:created xsi:type="dcterms:W3CDTF">2022-08-30T17:25:00Z</dcterms:created>
  <dcterms:modified xsi:type="dcterms:W3CDTF">2022-09-01T18:46:00Z</dcterms:modified>
</cp:coreProperties>
</file>